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4bae47499511c308e9d3b1063e3b70f83dc486"/>
      <w:r>
        <w:rPr>
          <w:b/>
        </w:rPr>
        <w:t xml:space="preserve">ПРОТОКОЛ ПРО РЕЗУЛЬТАТИ ЗЕМЕЛЬНИХ ТОРГІВ № LRE001-UA-20240325-37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1/20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16,8195 га, кадастровий номер 7121581500:05:001:0510 в адміністративних межах Піщанської сільської ради Золотоніського району Черкаської області за межами с.Бубнівська Слобід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площею 16,8195 га, кадастровий номер 7121581500:05:001:0510 ,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за межами с.Бубнівська Слобід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892,0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67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ФЕРМЕР В.", ЄДРПОУ: 408409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илько Наталія Іванівна, ІПН/РНОКПП: 2242603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0:53: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18:26Z</dcterms:created>
  <dcterms:modified xsi:type="dcterms:W3CDTF">2024-05-20T01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